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E599" w:themeColor="accent4" w:themeTint="66"/>
  <w:body>
    <w:p w14:paraId="4D773561" w14:textId="7DF1C123" w:rsidR="00EE2199" w:rsidRDefault="00EE2199" w:rsidP="00EE2199">
      <w:pPr>
        <w:rPr>
          <w:b/>
          <w:lang w:val="en-US"/>
        </w:rPr>
      </w:pPr>
      <w:r>
        <w:rPr>
          <w:b/>
          <w:lang w:val="en-US"/>
        </w:rPr>
        <w:t>Insights 5 T7 Electrifying the world FAQ</w:t>
      </w:r>
    </w:p>
    <w:p w14:paraId="7147AFC3" w14:textId="77777777" w:rsidR="00EE2199" w:rsidRDefault="00EE2199" w:rsidP="00EE2199">
      <w:pPr>
        <w:rPr>
          <w:lang w:val="en-US"/>
        </w:rPr>
      </w:pPr>
      <w:r>
        <w:rPr>
          <w:lang w:val="en-US"/>
        </w:rPr>
        <w:t>Ask and answer together with a partner. Feel free to translate this Q and A into English for more challenge.</w:t>
      </w:r>
    </w:p>
    <w:p w14:paraId="662ED0C3" w14:textId="77777777" w:rsidR="00EE2199" w:rsidRDefault="00EE2199" w:rsidP="00EE2199">
      <w:pPr>
        <w:rPr>
          <w:lang w:val="en-US"/>
        </w:rPr>
      </w:pPr>
      <w:r>
        <w:rPr>
          <w:lang w:val="en-US"/>
        </w:rPr>
        <w:t xml:space="preserve">Change roles at will. </w:t>
      </w:r>
    </w:p>
    <w:tbl>
      <w:tblPr>
        <w:tblStyle w:val="TaulukkoRuudukko"/>
        <w:tblW w:w="0" w:type="auto"/>
        <w:tblLook w:val="04A0" w:firstRow="1" w:lastRow="0" w:firstColumn="1" w:lastColumn="0" w:noHBand="0" w:noVBand="1"/>
      </w:tblPr>
      <w:tblGrid>
        <w:gridCol w:w="4815"/>
        <w:gridCol w:w="4813"/>
      </w:tblGrid>
      <w:tr w:rsidR="00EE2199" w:rsidRPr="00802356" w14:paraId="7FC279DF" w14:textId="77777777" w:rsidTr="005E396F">
        <w:tc>
          <w:tcPr>
            <w:tcW w:w="4815" w:type="dxa"/>
          </w:tcPr>
          <w:p w14:paraId="42A8ECE0" w14:textId="461CE697" w:rsidR="00EE2199" w:rsidRDefault="00EE2199">
            <w:r w:rsidRPr="00802356">
              <w:rPr>
                <w:b/>
                <w:bCs/>
              </w:rPr>
              <w:t>1A</w:t>
            </w:r>
            <w:r>
              <w:t xml:space="preserve"> Mitä tapahtui odottamatta vuonna 1846?</w:t>
            </w:r>
          </w:p>
        </w:tc>
        <w:tc>
          <w:tcPr>
            <w:tcW w:w="4813" w:type="dxa"/>
          </w:tcPr>
          <w:p w14:paraId="659427A9" w14:textId="2BF2810B" w:rsidR="00EE2199" w:rsidRPr="00B47C1E" w:rsidRDefault="00EE2199">
            <w:pPr>
              <w:rPr>
                <w:lang w:val="en-US"/>
              </w:rPr>
            </w:pPr>
            <w:r w:rsidRPr="00802356">
              <w:rPr>
                <w:b/>
                <w:bCs/>
                <w:lang w:val="en-US"/>
              </w:rPr>
              <w:t>1B</w:t>
            </w:r>
            <w:r w:rsidRPr="00B47C1E">
              <w:rPr>
                <w:lang w:val="en-US"/>
              </w:rPr>
              <w:t xml:space="preserve"> </w:t>
            </w:r>
            <w:r w:rsidR="00B47C1E" w:rsidRPr="00B47C1E">
              <w:rPr>
                <w:lang w:val="en-US"/>
              </w:rPr>
              <w:t>Frederick Hale Holmes p</w:t>
            </w:r>
            <w:r w:rsidR="00B47C1E">
              <w:rPr>
                <w:lang w:val="en-US"/>
              </w:rPr>
              <w:t>atentoi kaarilampun.</w:t>
            </w:r>
          </w:p>
        </w:tc>
      </w:tr>
      <w:tr w:rsidR="00EE2199" w:rsidRPr="00802356" w14:paraId="7C375FAE" w14:textId="77777777" w:rsidTr="005E396F">
        <w:tc>
          <w:tcPr>
            <w:tcW w:w="4815" w:type="dxa"/>
          </w:tcPr>
          <w:p w14:paraId="62CA6D66" w14:textId="4BD10186" w:rsidR="00EE2199" w:rsidRPr="00802356" w:rsidRDefault="00802356">
            <w:r w:rsidRPr="00802356">
              <w:rPr>
                <w:b/>
                <w:bCs/>
              </w:rPr>
              <w:t xml:space="preserve">2A </w:t>
            </w:r>
            <w:r w:rsidRPr="00802356">
              <w:t xml:space="preserve">Miten Holmesin valo saatiin aikaan? </w:t>
            </w:r>
          </w:p>
        </w:tc>
        <w:tc>
          <w:tcPr>
            <w:tcW w:w="4813" w:type="dxa"/>
          </w:tcPr>
          <w:p w14:paraId="0AD3D8F8" w14:textId="1DF3D44C" w:rsidR="00EE2199" w:rsidRPr="00802356" w:rsidRDefault="00802356">
            <w:r w:rsidRPr="00BC52FB">
              <w:rPr>
                <w:b/>
                <w:bCs/>
              </w:rPr>
              <w:t xml:space="preserve">2B </w:t>
            </w:r>
            <w:r w:rsidR="00BC52FB">
              <w:t>Luomalla vahva sähkövirta ja pakottamalla se hyppimään kahden hiilisauvan välillä.</w:t>
            </w:r>
          </w:p>
        </w:tc>
      </w:tr>
      <w:tr w:rsidR="00EE2199" w:rsidRPr="00802356" w14:paraId="1AB322C6" w14:textId="77777777" w:rsidTr="005E396F">
        <w:tc>
          <w:tcPr>
            <w:tcW w:w="4815" w:type="dxa"/>
          </w:tcPr>
          <w:p w14:paraId="735EA240" w14:textId="3BF5768E" w:rsidR="00EE2199" w:rsidRPr="00802356" w:rsidRDefault="00BC52FB">
            <w:r w:rsidRPr="00812225">
              <w:rPr>
                <w:b/>
                <w:bCs/>
              </w:rPr>
              <w:t>3A</w:t>
            </w:r>
            <w:r>
              <w:t xml:space="preserve"> </w:t>
            </w:r>
            <w:r w:rsidR="004863D4">
              <w:t>Mitä Davy oli tehnyt 40 vuotta aiemmin?</w:t>
            </w:r>
          </w:p>
        </w:tc>
        <w:tc>
          <w:tcPr>
            <w:tcW w:w="4813" w:type="dxa"/>
          </w:tcPr>
          <w:p w14:paraId="10835DD3" w14:textId="59740995" w:rsidR="00EE2199" w:rsidRPr="00802356" w:rsidRDefault="004863D4">
            <w:r w:rsidRPr="00812225">
              <w:rPr>
                <w:b/>
                <w:bCs/>
              </w:rPr>
              <w:t>3B</w:t>
            </w:r>
            <w:r>
              <w:t xml:space="preserve"> </w:t>
            </w:r>
            <w:r w:rsidR="00812225">
              <w:t>Hän oli esitellyt saman idean, mutta ei ollut hyödyntänyt sitä.</w:t>
            </w:r>
          </w:p>
        </w:tc>
      </w:tr>
      <w:tr w:rsidR="00EE2199" w:rsidRPr="00802356" w14:paraId="01797FEE" w14:textId="77777777" w:rsidTr="005E396F">
        <w:tc>
          <w:tcPr>
            <w:tcW w:w="4815" w:type="dxa"/>
          </w:tcPr>
          <w:p w14:paraId="6549C578" w14:textId="6A567167" w:rsidR="00EE2199" w:rsidRPr="00802356" w:rsidRDefault="00812225">
            <w:r w:rsidRPr="00BC32EA">
              <w:rPr>
                <w:b/>
                <w:bCs/>
              </w:rPr>
              <w:t>4A</w:t>
            </w:r>
            <w:r>
              <w:t xml:space="preserve"> </w:t>
            </w:r>
            <w:r w:rsidR="00BC32EA" w:rsidRPr="008416E5">
              <w:t>Minkälaista</w:t>
            </w:r>
            <w:r w:rsidR="00BC32EA">
              <w:t xml:space="preserve"> Holmesin valo oli?</w:t>
            </w:r>
          </w:p>
        </w:tc>
        <w:tc>
          <w:tcPr>
            <w:tcW w:w="4813" w:type="dxa"/>
          </w:tcPr>
          <w:p w14:paraId="5A2967A1" w14:textId="74AA38DC" w:rsidR="00EE2199" w:rsidRPr="00802356" w:rsidRDefault="00BC32EA">
            <w:r w:rsidRPr="00BC32EA">
              <w:rPr>
                <w:b/>
                <w:bCs/>
              </w:rPr>
              <w:t>4B</w:t>
            </w:r>
            <w:r>
              <w:t xml:space="preserve"> Se oli sokaisevan kirkasta.</w:t>
            </w:r>
          </w:p>
        </w:tc>
      </w:tr>
      <w:tr w:rsidR="00EE2199" w:rsidRPr="00802356" w14:paraId="3BC519BA" w14:textId="77777777" w:rsidTr="005E396F">
        <w:tc>
          <w:tcPr>
            <w:tcW w:w="4815" w:type="dxa"/>
          </w:tcPr>
          <w:p w14:paraId="2D2D8B47" w14:textId="690EE865" w:rsidR="00EE2199" w:rsidRPr="00802356" w:rsidRDefault="004172FC">
            <w:r w:rsidRPr="004172FC">
              <w:rPr>
                <w:b/>
                <w:bCs/>
              </w:rPr>
              <w:t>5A</w:t>
            </w:r>
            <w:r>
              <w:t xml:space="preserve"> Miksi kaarivalaistuksesta ei koskaan tullut suurta menestystä?</w:t>
            </w:r>
          </w:p>
        </w:tc>
        <w:tc>
          <w:tcPr>
            <w:tcW w:w="4813" w:type="dxa"/>
          </w:tcPr>
          <w:p w14:paraId="4744F703" w14:textId="45A6F2C1" w:rsidR="00EE2199" w:rsidRPr="00802356" w:rsidRDefault="004172FC">
            <w:r w:rsidRPr="00420330">
              <w:rPr>
                <w:b/>
                <w:bCs/>
              </w:rPr>
              <w:t xml:space="preserve">5B </w:t>
            </w:r>
            <w:r w:rsidR="00160340">
              <w:t>Se oli monimutkainen ja kallis. Se vaati sähkömoottorin ja höyrykoneen ja tarvitsi jatkuvaa huomiota toimiakseen sujuvasti.</w:t>
            </w:r>
          </w:p>
        </w:tc>
      </w:tr>
      <w:tr w:rsidR="00EE2199" w:rsidRPr="00802356" w14:paraId="26D1F05A" w14:textId="77777777" w:rsidTr="005E396F">
        <w:tc>
          <w:tcPr>
            <w:tcW w:w="4815" w:type="dxa"/>
          </w:tcPr>
          <w:p w14:paraId="1378B875" w14:textId="536984F1" w:rsidR="00EE2199" w:rsidRPr="00802356" w:rsidRDefault="00420330">
            <w:r w:rsidRPr="00EC3752">
              <w:rPr>
                <w:b/>
                <w:bCs/>
              </w:rPr>
              <w:t>6A</w:t>
            </w:r>
            <w:r>
              <w:t xml:space="preserve"> </w:t>
            </w:r>
            <w:r w:rsidR="00F8533E">
              <w:t>Minkälainen hehkulanka kotikäyttöön tarvittiin?</w:t>
            </w:r>
          </w:p>
        </w:tc>
        <w:tc>
          <w:tcPr>
            <w:tcW w:w="4813" w:type="dxa"/>
          </w:tcPr>
          <w:p w14:paraId="194929B6" w14:textId="2F60C273" w:rsidR="00EE2199" w:rsidRPr="00802356" w:rsidRDefault="00F8533E">
            <w:r w:rsidRPr="00EC3752">
              <w:rPr>
                <w:b/>
                <w:bCs/>
              </w:rPr>
              <w:t>6B</w:t>
            </w:r>
            <w:r>
              <w:t xml:space="preserve"> </w:t>
            </w:r>
            <w:r w:rsidR="00EC3752">
              <w:t>Käytännöllinen hehkulanka, joka palaisi tasaisella valolla pitkiä aikoja.</w:t>
            </w:r>
          </w:p>
        </w:tc>
      </w:tr>
      <w:tr w:rsidR="00EE2199" w:rsidRPr="00802356" w14:paraId="331B94A0" w14:textId="77777777" w:rsidTr="005E396F">
        <w:tc>
          <w:tcPr>
            <w:tcW w:w="4815" w:type="dxa"/>
          </w:tcPr>
          <w:p w14:paraId="5EFE803D" w14:textId="1C02CE7F" w:rsidR="00EE2199" w:rsidRPr="00802356" w:rsidRDefault="00C3105B">
            <w:r w:rsidRPr="007F35CE">
              <w:rPr>
                <w:b/>
                <w:bCs/>
              </w:rPr>
              <w:t xml:space="preserve">7A </w:t>
            </w:r>
            <w:r>
              <w:t>Mitä oli tapahtunut yllättävän kauan aikaa sitten?</w:t>
            </w:r>
          </w:p>
        </w:tc>
        <w:tc>
          <w:tcPr>
            <w:tcW w:w="4813" w:type="dxa"/>
          </w:tcPr>
          <w:p w14:paraId="648A924E" w14:textId="1C609C40" w:rsidR="00EE2199" w:rsidRPr="00802356" w:rsidRDefault="00C3105B">
            <w:r w:rsidRPr="007F35CE">
              <w:rPr>
                <w:b/>
                <w:bCs/>
              </w:rPr>
              <w:t>7B</w:t>
            </w:r>
            <w:r>
              <w:t xml:space="preserve"> Hehkuvan valon periaate oli ymmärretty ja itse asiassa pystytty toteuttamaan.</w:t>
            </w:r>
          </w:p>
        </w:tc>
      </w:tr>
      <w:tr w:rsidR="00EE2199" w:rsidRPr="00802356" w14:paraId="325B29B2" w14:textId="77777777" w:rsidTr="005E396F">
        <w:tc>
          <w:tcPr>
            <w:tcW w:w="4815" w:type="dxa"/>
          </w:tcPr>
          <w:p w14:paraId="4421933E" w14:textId="03C06C81" w:rsidR="00EE2199" w:rsidRPr="00802356" w:rsidRDefault="00F2363B">
            <w:r w:rsidRPr="00352C54">
              <w:rPr>
                <w:b/>
                <w:bCs/>
              </w:rPr>
              <w:t>8A</w:t>
            </w:r>
            <w:r>
              <w:t xml:space="preserve"> Miksi kukaan ei halunnut Groven hehkulamppua vuonna 1840?</w:t>
            </w:r>
          </w:p>
        </w:tc>
        <w:tc>
          <w:tcPr>
            <w:tcW w:w="4813" w:type="dxa"/>
          </w:tcPr>
          <w:p w14:paraId="571A988C" w14:textId="580B5008" w:rsidR="00EE2199" w:rsidRPr="00352C54" w:rsidRDefault="00352C54">
            <w:r>
              <w:rPr>
                <w:b/>
                <w:bCs/>
              </w:rPr>
              <w:t>8B</w:t>
            </w:r>
            <w:r>
              <w:t xml:space="preserve"> Se oli kallis valmistaa ja toimi vain muutaman tunnin ajan</w:t>
            </w:r>
            <w:r w:rsidR="00631C4D">
              <w:t>, joten Grove ei jatkanut se kehittelyä.</w:t>
            </w:r>
          </w:p>
        </w:tc>
      </w:tr>
      <w:tr w:rsidR="00EE2199" w:rsidRPr="00802356" w14:paraId="4BC69191" w14:textId="77777777" w:rsidTr="005E396F">
        <w:tc>
          <w:tcPr>
            <w:tcW w:w="4815" w:type="dxa"/>
          </w:tcPr>
          <w:p w14:paraId="6E5B6EA6" w14:textId="0C1EE9B2" w:rsidR="00EE2199" w:rsidRPr="00802356" w:rsidRDefault="00352C54">
            <w:r w:rsidRPr="00F56D98">
              <w:rPr>
                <w:b/>
                <w:bCs/>
              </w:rPr>
              <w:t>9A</w:t>
            </w:r>
            <w:r>
              <w:t xml:space="preserve"> </w:t>
            </w:r>
            <w:r w:rsidR="00513D4D">
              <w:t>Mitä Sprengelin elohopeapumpusta sanotaan?</w:t>
            </w:r>
          </w:p>
        </w:tc>
        <w:tc>
          <w:tcPr>
            <w:tcW w:w="4813" w:type="dxa"/>
          </w:tcPr>
          <w:p w14:paraId="44B0C01A" w14:textId="08CE78B8" w:rsidR="00EE2199" w:rsidRPr="00802356" w:rsidRDefault="00513D4D">
            <w:r w:rsidRPr="00F56D98">
              <w:rPr>
                <w:b/>
                <w:bCs/>
              </w:rPr>
              <w:t>9B</w:t>
            </w:r>
            <w:r>
              <w:t xml:space="preserve"> </w:t>
            </w:r>
            <w:r w:rsidR="00F56D98">
              <w:t>Se oli olennainen keksintö, joka itse asiassa teki kotitalouksien valaisemisesta mahdollista.</w:t>
            </w:r>
          </w:p>
        </w:tc>
      </w:tr>
      <w:tr w:rsidR="00EE2199" w:rsidRPr="00802356" w14:paraId="5E663180" w14:textId="77777777" w:rsidTr="005E396F">
        <w:tc>
          <w:tcPr>
            <w:tcW w:w="4815" w:type="dxa"/>
          </w:tcPr>
          <w:p w14:paraId="1BCB45A3" w14:textId="1047C158" w:rsidR="00EE2199" w:rsidRPr="00802356" w:rsidRDefault="00B5019A">
            <w:r w:rsidRPr="00F25133">
              <w:rPr>
                <w:b/>
                <w:bCs/>
              </w:rPr>
              <w:t xml:space="preserve">10A </w:t>
            </w:r>
            <w:r>
              <w:t>Mitä Sprengelin pumppu pystyi tekemään?</w:t>
            </w:r>
          </w:p>
        </w:tc>
        <w:tc>
          <w:tcPr>
            <w:tcW w:w="4813" w:type="dxa"/>
          </w:tcPr>
          <w:p w14:paraId="603B4F83" w14:textId="20BE4FB6" w:rsidR="00EE2199" w:rsidRPr="00802356" w:rsidRDefault="00B5019A">
            <w:r w:rsidRPr="00F25133">
              <w:rPr>
                <w:b/>
                <w:bCs/>
              </w:rPr>
              <w:t xml:space="preserve">10B </w:t>
            </w:r>
            <w:r w:rsidR="00F25133">
              <w:t>Vähentämään lasikuvun ilmamäärän miljoonasosaan normaalista, joka mahdollisti hehkulangan loistamisen satojen tuntien ajan.</w:t>
            </w:r>
          </w:p>
        </w:tc>
      </w:tr>
      <w:tr w:rsidR="00EE2199" w:rsidRPr="00802356" w14:paraId="7654EC0F" w14:textId="77777777" w:rsidTr="005E396F">
        <w:tc>
          <w:tcPr>
            <w:tcW w:w="4815" w:type="dxa"/>
          </w:tcPr>
          <w:p w14:paraId="1185DE55" w14:textId="457BF683" w:rsidR="00EE2199" w:rsidRPr="00802356" w:rsidRDefault="00F25133">
            <w:r w:rsidRPr="00BB0D8A">
              <w:rPr>
                <w:b/>
                <w:bCs/>
              </w:rPr>
              <w:t xml:space="preserve">11A </w:t>
            </w:r>
            <w:r w:rsidR="005D3361">
              <w:t>Mitä vielä tarvittiin?</w:t>
            </w:r>
          </w:p>
        </w:tc>
        <w:tc>
          <w:tcPr>
            <w:tcW w:w="4813" w:type="dxa"/>
          </w:tcPr>
          <w:p w14:paraId="57AF2CC2" w14:textId="196E2C15" w:rsidR="00EE2199" w:rsidRPr="00802356" w:rsidRDefault="005D3361">
            <w:r w:rsidRPr="00BB0D8A">
              <w:rPr>
                <w:b/>
                <w:bCs/>
              </w:rPr>
              <w:t xml:space="preserve">11B </w:t>
            </w:r>
            <w:r w:rsidR="00BB0D8A">
              <w:t xml:space="preserve">Sopiva hehkulangan materiaali. </w:t>
            </w:r>
          </w:p>
        </w:tc>
      </w:tr>
      <w:tr w:rsidR="00EE2199" w:rsidRPr="00802356" w14:paraId="66FFB752" w14:textId="77777777" w:rsidTr="005E396F">
        <w:tc>
          <w:tcPr>
            <w:tcW w:w="4815" w:type="dxa"/>
          </w:tcPr>
          <w:p w14:paraId="32F0F6A2" w14:textId="660FD2E4" w:rsidR="00EE2199" w:rsidRPr="00802356" w:rsidRDefault="00BB0D8A">
            <w:r w:rsidRPr="009F21EA">
              <w:rPr>
                <w:b/>
                <w:bCs/>
              </w:rPr>
              <w:t>12A</w:t>
            </w:r>
            <w:r>
              <w:t xml:space="preserve"> </w:t>
            </w:r>
            <w:r w:rsidR="00850184">
              <w:t>Miten Edisonia kuvaillaan keksijänä?</w:t>
            </w:r>
          </w:p>
        </w:tc>
        <w:tc>
          <w:tcPr>
            <w:tcW w:w="4813" w:type="dxa"/>
          </w:tcPr>
          <w:p w14:paraId="61327001" w14:textId="456522AE" w:rsidR="00EE2199" w:rsidRPr="00802356" w:rsidRDefault="00850184">
            <w:r w:rsidRPr="009F21EA">
              <w:rPr>
                <w:b/>
                <w:bCs/>
              </w:rPr>
              <w:t>12B</w:t>
            </w:r>
            <w:r>
              <w:t xml:space="preserve"> </w:t>
            </w:r>
            <w:r w:rsidR="009F21EA">
              <w:t>Amerikan johtava keksijä, joka alettiin tuntea Menlo Parkin Velhona.</w:t>
            </w:r>
          </w:p>
        </w:tc>
      </w:tr>
      <w:tr w:rsidR="00EE2199" w:rsidRPr="00802356" w14:paraId="7F020FE0" w14:textId="77777777" w:rsidTr="005E396F">
        <w:tc>
          <w:tcPr>
            <w:tcW w:w="4815" w:type="dxa"/>
          </w:tcPr>
          <w:p w14:paraId="7B28A046" w14:textId="05EDB381" w:rsidR="00EE2199" w:rsidRPr="00802356" w:rsidRDefault="009F21EA">
            <w:r w:rsidRPr="00552ECF">
              <w:rPr>
                <w:b/>
                <w:bCs/>
              </w:rPr>
              <w:t>13A</w:t>
            </w:r>
            <w:r>
              <w:t xml:space="preserve"> </w:t>
            </w:r>
            <w:r w:rsidR="005E396F">
              <w:t>Miten Edisonia kuvaillaan ihmisenä?</w:t>
            </w:r>
          </w:p>
        </w:tc>
        <w:tc>
          <w:tcPr>
            <w:tcW w:w="4813" w:type="dxa"/>
          </w:tcPr>
          <w:p w14:paraId="60999550" w14:textId="446EF133" w:rsidR="00EE2199" w:rsidRPr="00802356" w:rsidRDefault="005E396F">
            <w:r w:rsidRPr="00552ECF">
              <w:rPr>
                <w:b/>
                <w:bCs/>
              </w:rPr>
              <w:t>13B</w:t>
            </w:r>
            <w:r w:rsidR="0064447B" w:rsidRPr="00552ECF">
              <w:rPr>
                <w:b/>
                <w:bCs/>
              </w:rPr>
              <w:t xml:space="preserve"> </w:t>
            </w:r>
            <w:r w:rsidR="0064447B">
              <w:t>Hän ei epäröinyt petkuttaa tai valehdella, varasti patentteja, lahjoi lehtimiehiä</w:t>
            </w:r>
            <w:r w:rsidR="00552ECF">
              <w:t>. Hän oli yritteliäs, ahkera ja verraton järjestelijä.</w:t>
            </w:r>
          </w:p>
        </w:tc>
      </w:tr>
      <w:tr w:rsidR="00EE2199" w:rsidRPr="00802356" w14:paraId="21B28BBE" w14:textId="77777777" w:rsidTr="005E396F">
        <w:tc>
          <w:tcPr>
            <w:tcW w:w="4815" w:type="dxa"/>
          </w:tcPr>
          <w:p w14:paraId="0D280135" w14:textId="263E716E" w:rsidR="00EE2199" w:rsidRPr="00802356" w:rsidRDefault="00552ECF">
            <w:r w:rsidRPr="009A3937">
              <w:rPr>
                <w:b/>
                <w:bCs/>
              </w:rPr>
              <w:t>14A</w:t>
            </w:r>
            <w:r>
              <w:t xml:space="preserve"> </w:t>
            </w:r>
            <w:r w:rsidR="009A3937">
              <w:t>Mitä Edison teki löytääkseen sopivan hehkulankamateriaalin?</w:t>
            </w:r>
          </w:p>
        </w:tc>
        <w:tc>
          <w:tcPr>
            <w:tcW w:w="4813" w:type="dxa"/>
          </w:tcPr>
          <w:p w14:paraId="52C31968" w14:textId="49B707CF" w:rsidR="00EE2199" w:rsidRPr="00802356" w:rsidRDefault="009A3937">
            <w:r w:rsidRPr="009A3937">
              <w:rPr>
                <w:b/>
                <w:bCs/>
              </w:rPr>
              <w:t xml:space="preserve">14B </w:t>
            </w:r>
            <w:r>
              <w:t>Lähetti alaisiaan maailman kaikkiin kolkkiin ja kokeili jopa 250 materiaalia samaan aikaan.</w:t>
            </w:r>
          </w:p>
        </w:tc>
      </w:tr>
      <w:tr w:rsidR="00EE2199" w:rsidRPr="00802356" w14:paraId="72A4CDF7" w14:textId="77777777" w:rsidTr="005E396F">
        <w:tc>
          <w:tcPr>
            <w:tcW w:w="4815" w:type="dxa"/>
          </w:tcPr>
          <w:p w14:paraId="59A7AD25" w14:textId="2E550816" w:rsidR="00EE2199" w:rsidRPr="00802356" w:rsidRDefault="009A3937">
            <w:r w:rsidRPr="006942C0">
              <w:rPr>
                <w:b/>
                <w:bCs/>
              </w:rPr>
              <w:t xml:space="preserve">15A </w:t>
            </w:r>
            <w:r w:rsidR="00F030D3">
              <w:t>Mitä ominaisuuksia materiaalilla piti olla?</w:t>
            </w:r>
          </w:p>
        </w:tc>
        <w:tc>
          <w:tcPr>
            <w:tcW w:w="4813" w:type="dxa"/>
          </w:tcPr>
          <w:p w14:paraId="10AA5C54" w14:textId="0E7CCEF3" w:rsidR="00EE2199" w:rsidRPr="00802356" w:rsidRDefault="00F030D3">
            <w:r w:rsidRPr="006942C0">
              <w:rPr>
                <w:b/>
                <w:bCs/>
              </w:rPr>
              <w:t xml:space="preserve">15B </w:t>
            </w:r>
            <w:r w:rsidR="006942C0">
              <w:t>Pysyvyys ja vastus.</w:t>
            </w:r>
          </w:p>
        </w:tc>
      </w:tr>
      <w:tr w:rsidR="00EE2199" w:rsidRPr="00802356" w14:paraId="49573A30" w14:textId="77777777" w:rsidTr="005E396F">
        <w:tc>
          <w:tcPr>
            <w:tcW w:w="4815" w:type="dxa"/>
          </w:tcPr>
          <w:p w14:paraId="377E7990" w14:textId="54ADBF4D" w:rsidR="00EE2199" w:rsidRPr="00802356" w:rsidRDefault="0094408D">
            <w:r w:rsidRPr="0096352D">
              <w:rPr>
                <w:b/>
                <w:bCs/>
              </w:rPr>
              <w:t>16A</w:t>
            </w:r>
            <w:r>
              <w:t xml:space="preserve"> Mikä hauska materiaali mainitaan?</w:t>
            </w:r>
          </w:p>
        </w:tc>
        <w:tc>
          <w:tcPr>
            <w:tcW w:w="4813" w:type="dxa"/>
          </w:tcPr>
          <w:p w14:paraId="0A0A5478" w14:textId="7C2C7200" w:rsidR="00EE2199" w:rsidRPr="00802356" w:rsidRDefault="0094408D">
            <w:r w:rsidRPr="0096352D">
              <w:rPr>
                <w:b/>
                <w:bCs/>
              </w:rPr>
              <w:t>16B</w:t>
            </w:r>
            <w:r>
              <w:t xml:space="preserve"> </w:t>
            </w:r>
            <w:r w:rsidR="0096352D">
              <w:t>Perheystävän parran karvat.</w:t>
            </w:r>
          </w:p>
        </w:tc>
      </w:tr>
      <w:tr w:rsidR="00EE2199" w:rsidRPr="00802356" w14:paraId="0DEF0E38" w14:textId="77777777" w:rsidTr="005E396F">
        <w:tc>
          <w:tcPr>
            <w:tcW w:w="4815" w:type="dxa"/>
          </w:tcPr>
          <w:p w14:paraId="32601EED" w14:textId="6E6ABDED" w:rsidR="00EE2199" w:rsidRPr="00802356" w:rsidRDefault="0096352D">
            <w:r w:rsidRPr="00D605D7">
              <w:rPr>
                <w:b/>
                <w:bCs/>
              </w:rPr>
              <w:t xml:space="preserve">17A </w:t>
            </w:r>
            <w:r w:rsidR="00C55667">
              <w:t>Miksei hiiltynyt pahvi toiminut?</w:t>
            </w:r>
          </w:p>
        </w:tc>
        <w:tc>
          <w:tcPr>
            <w:tcW w:w="4813" w:type="dxa"/>
          </w:tcPr>
          <w:p w14:paraId="2C8F3B9F" w14:textId="62C47E0D" w:rsidR="00EE2199" w:rsidRPr="00802356" w:rsidRDefault="00C55667">
            <w:r w:rsidRPr="00D605D7">
              <w:rPr>
                <w:b/>
                <w:bCs/>
              </w:rPr>
              <w:t>17B</w:t>
            </w:r>
            <w:r>
              <w:t xml:space="preserve"> </w:t>
            </w:r>
            <w:r w:rsidR="00D605D7">
              <w:t>Se paloi jopa 13 tuntia, mikä ei ollut vieläkään käytännöllistä.</w:t>
            </w:r>
          </w:p>
        </w:tc>
      </w:tr>
      <w:tr w:rsidR="00EE2199" w:rsidRPr="00802356" w14:paraId="3BE2F3AD" w14:textId="77777777" w:rsidTr="005E396F">
        <w:tc>
          <w:tcPr>
            <w:tcW w:w="4815" w:type="dxa"/>
          </w:tcPr>
          <w:p w14:paraId="27012A73" w14:textId="275D08EA" w:rsidR="00EE2199" w:rsidRPr="00802356" w:rsidRDefault="009A27AB">
            <w:r w:rsidRPr="009A27AB">
              <w:rPr>
                <w:b/>
                <w:bCs/>
              </w:rPr>
              <w:t xml:space="preserve">18A </w:t>
            </w:r>
            <w:r>
              <w:t xml:space="preserve">Minkälainen oli Edisonin ensimmäinen käytännöllinen asennus? </w:t>
            </w:r>
          </w:p>
        </w:tc>
        <w:tc>
          <w:tcPr>
            <w:tcW w:w="4813" w:type="dxa"/>
          </w:tcPr>
          <w:p w14:paraId="72C648C7" w14:textId="17945989" w:rsidR="00EE2199" w:rsidRPr="00802356" w:rsidRDefault="009A27AB">
            <w:r w:rsidRPr="009A27AB">
              <w:rPr>
                <w:b/>
                <w:bCs/>
              </w:rPr>
              <w:t xml:space="preserve">18B </w:t>
            </w:r>
            <w:r>
              <w:t>Hän johdotti Wall Streetin ympäristön ja voimalaitos oli kahdessa ränsistyneessä rakennuksessa.</w:t>
            </w:r>
          </w:p>
        </w:tc>
      </w:tr>
      <w:tr w:rsidR="00EE2199" w:rsidRPr="00802356" w14:paraId="13DBD5A2" w14:textId="77777777" w:rsidTr="005E396F">
        <w:tc>
          <w:tcPr>
            <w:tcW w:w="4815" w:type="dxa"/>
          </w:tcPr>
          <w:p w14:paraId="0CAB1795" w14:textId="72C47610" w:rsidR="00EE2199" w:rsidRPr="00802356" w:rsidRDefault="00F67E71">
            <w:r w:rsidRPr="00F67E71">
              <w:rPr>
                <w:b/>
                <w:bCs/>
              </w:rPr>
              <w:t>19A</w:t>
            </w:r>
            <w:r>
              <w:t xml:space="preserve"> Miksi hevoset käyttäytyivät säikysti?</w:t>
            </w:r>
          </w:p>
        </w:tc>
        <w:tc>
          <w:tcPr>
            <w:tcW w:w="4813" w:type="dxa"/>
          </w:tcPr>
          <w:p w14:paraId="1AB4598A" w14:textId="6CF449EA" w:rsidR="00EE2199" w:rsidRPr="00802356" w:rsidRDefault="00F67E71">
            <w:r w:rsidRPr="00F67E71">
              <w:rPr>
                <w:b/>
                <w:bCs/>
              </w:rPr>
              <w:t xml:space="preserve">19B </w:t>
            </w:r>
            <w:r>
              <w:t>Vuotava sähkö sai niiden kengät kihelmöimään.</w:t>
            </w:r>
          </w:p>
        </w:tc>
      </w:tr>
      <w:tr w:rsidR="00EE2199" w:rsidRPr="00802356" w14:paraId="081F60AC" w14:textId="77777777" w:rsidTr="005E396F">
        <w:tc>
          <w:tcPr>
            <w:tcW w:w="4815" w:type="dxa"/>
          </w:tcPr>
          <w:p w14:paraId="739F5ACD" w14:textId="3D754E5B" w:rsidR="00EE2199" w:rsidRPr="00802356" w:rsidRDefault="00F67E71">
            <w:r w:rsidRPr="00E358F7">
              <w:rPr>
                <w:b/>
                <w:bCs/>
              </w:rPr>
              <w:t xml:space="preserve">20A </w:t>
            </w:r>
            <w:r w:rsidR="0056431D">
              <w:t>Miksi useat Edisonin miehistä menettivät hampaitaan?</w:t>
            </w:r>
          </w:p>
        </w:tc>
        <w:tc>
          <w:tcPr>
            <w:tcW w:w="4813" w:type="dxa"/>
          </w:tcPr>
          <w:p w14:paraId="436B5818" w14:textId="7D6A89C4" w:rsidR="00EE2199" w:rsidRPr="00802356" w:rsidRDefault="0056431D">
            <w:r w:rsidRPr="00E358F7">
              <w:rPr>
                <w:b/>
                <w:bCs/>
              </w:rPr>
              <w:t xml:space="preserve">20B </w:t>
            </w:r>
            <w:r w:rsidR="00E358F7">
              <w:t>Elohopeamyrkytyksen takia ja se johtui liiallisesta altistumisesta elohopeapumpulle.</w:t>
            </w:r>
          </w:p>
        </w:tc>
      </w:tr>
      <w:tr w:rsidR="00EE2199" w:rsidRPr="00802356" w14:paraId="5E8DADA0" w14:textId="77777777" w:rsidTr="005E396F">
        <w:tc>
          <w:tcPr>
            <w:tcW w:w="4815" w:type="dxa"/>
          </w:tcPr>
          <w:p w14:paraId="36CC52B1" w14:textId="3BBB5AB6" w:rsidR="00EE2199" w:rsidRPr="00802356" w:rsidRDefault="005B639A">
            <w:r w:rsidRPr="007557F4">
              <w:rPr>
                <w:b/>
                <w:bCs/>
              </w:rPr>
              <w:t xml:space="preserve">21A </w:t>
            </w:r>
            <w:r>
              <w:t>Minkälaisia ensimmäiset valot olivat nykystandardeilla mitattuna?</w:t>
            </w:r>
          </w:p>
        </w:tc>
        <w:tc>
          <w:tcPr>
            <w:tcW w:w="4813" w:type="dxa"/>
          </w:tcPr>
          <w:p w14:paraId="578D3095" w14:textId="639CC1ED" w:rsidR="00EE2199" w:rsidRPr="00802356" w:rsidRDefault="005B639A">
            <w:r w:rsidRPr="007557F4">
              <w:rPr>
                <w:b/>
                <w:bCs/>
              </w:rPr>
              <w:t>21B</w:t>
            </w:r>
            <w:r>
              <w:t xml:space="preserve"> </w:t>
            </w:r>
            <w:r w:rsidR="007557F4">
              <w:t>Aika heikkoja, mutta siihen aikaan sähkövalo oli hehkuva ihme.</w:t>
            </w:r>
          </w:p>
        </w:tc>
      </w:tr>
      <w:tr w:rsidR="00EE2199" w:rsidRPr="00802356" w14:paraId="57108BF9" w14:textId="77777777" w:rsidTr="005E396F">
        <w:tc>
          <w:tcPr>
            <w:tcW w:w="4815" w:type="dxa"/>
          </w:tcPr>
          <w:p w14:paraId="7C4AC9BC" w14:textId="50D8AFDB" w:rsidR="00EE2199" w:rsidRPr="00802356" w:rsidRDefault="00010F6D">
            <w:r w:rsidRPr="00A40B99">
              <w:rPr>
                <w:b/>
                <w:bCs/>
              </w:rPr>
              <w:t>22A</w:t>
            </w:r>
            <w:r>
              <w:t xml:space="preserve"> Miten tätä uutta ilmiötä kuvailtiin lehdistössä?</w:t>
            </w:r>
          </w:p>
        </w:tc>
        <w:tc>
          <w:tcPr>
            <w:tcW w:w="4813" w:type="dxa"/>
          </w:tcPr>
          <w:p w14:paraId="5C2A1FBD" w14:textId="272BFCA7" w:rsidR="00EE2199" w:rsidRPr="00802356" w:rsidRDefault="00010F6D">
            <w:r w:rsidRPr="00A40B99">
              <w:rPr>
                <w:b/>
                <w:bCs/>
              </w:rPr>
              <w:t xml:space="preserve">22B </w:t>
            </w:r>
            <w:r w:rsidR="00A40B99">
              <w:t xml:space="preserve">Pieni auringonvalopallo, todellinen Aladdinin lamppu, tavanomainen kaasuvalon hämärä lepatus antoi tietä kirkkaalle loisteelle, </w:t>
            </w:r>
            <w:r w:rsidR="009D0170">
              <w:t>tasainen</w:t>
            </w:r>
            <w:r w:rsidR="00A40B99">
              <w:t xml:space="preserve"> ja horjumaton.</w:t>
            </w:r>
          </w:p>
        </w:tc>
      </w:tr>
    </w:tbl>
    <w:p w14:paraId="2D0BABAC" w14:textId="77777777" w:rsidR="00EE2199" w:rsidRPr="00802356" w:rsidRDefault="00EE2199"/>
    <w:sectPr w:rsidR="00EE2199" w:rsidRPr="00802356" w:rsidSect="007C4B1A">
      <w:pgSz w:w="11906" w:h="16838"/>
      <w:pgMar w:top="1417" w:right="1134" w:bottom="1417" w:left="1134" w:header="708" w:footer="708" w:gutter="0"/>
      <w:pgBorders w:offsetFrom="page">
        <w:top w:val="doubleWave" w:sz="6" w:space="24" w:color="auto"/>
        <w:left w:val="doubleWave" w:sz="6" w:space="24" w:color="auto"/>
        <w:bottom w:val="doubleWave" w:sz="6" w:space="24" w:color="auto"/>
        <w:right w:val="doubleWave" w:sz="6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isplayBackgroundShape/>
  <w:hideSpellingErrors/>
  <w:hideGrammaticalErrors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xNzMyNzQ0NzAyMTdW0lEKTi0uzszPAykwqgUAj+QOSywAAAA="/>
  </w:docVars>
  <w:rsids>
    <w:rsidRoot w:val="00EE2199"/>
    <w:rsid w:val="00010F6D"/>
    <w:rsid w:val="00160340"/>
    <w:rsid w:val="00352C54"/>
    <w:rsid w:val="004172FC"/>
    <w:rsid w:val="00420330"/>
    <w:rsid w:val="004863D4"/>
    <w:rsid w:val="00513D4D"/>
    <w:rsid w:val="00552ECF"/>
    <w:rsid w:val="0056431D"/>
    <w:rsid w:val="005B639A"/>
    <w:rsid w:val="005D3361"/>
    <w:rsid w:val="005E396F"/>
    <w:rsid w:val="00631C4D"/>
    <w:rsid w:val="0064447B"/>
    <w:rsid w:val="006942C0"/>
    <w:rsid w:val="00743F56"/>
    <w:rsid w:val="007557F4"/>
    <w:rsid w:val="007C4B1A"/>
    <w:rsid w:val="007F35CE"/>
    <w:rsid w:val="00802356"/>
    <w:rsid w:val="00812225"/>
    <w:rsid w:val="008416E5"/>
    <w:rsid w:val="00850184"/>
    <w:rsid w:val="0094408D"/>
    <w:rsid w:val="0096352D"/>
    <w:rsid w:val="009A27AB"/>
    <w:rsid w:val="009A3937"/>
    <w:rsid w:val="009D0170"/>
    <w:rsid w:val="009F21EA"/>
    <w:rsid w:val="00A40B99"/>
    <w:rsid w:val="00B47C1E"/>
    <w:rsid w:val="00B5019A"/>
    <w:rsid w:val="00BB0D8A"/>
    <w:rsid w:val="00BB51D7"/>
    <w:rsid w:val="00BC32EA"/>
    <w:rsid w:val="00BC52FB"/>
    <w:rsid w:val="00C3105B"/>
    <w:rsid w:val="00C55092"/>
    <w:rsid w:val="00C55667"/>
    <w:rsid w:val="00D605D7"/>
    <w:rsid w:val="00E358F7"/>
    <w:rsid w:val="00EC3752"/>
    <w:rsid w:val="00EE2199"/>
    <w:rsid w:val="00F030D3"/>
    <w:rsid w:val="00F2363B"/>
    <w:rsid w:val="00F25133"/>
    <w:rsid w:val="00F56D98"/>
    <w:rsid w:val="00F67E71"/>
    <w:rsid w:val="00F85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435DC5"/>
  <w15:chartTrackingRefBased/>
  <w15:docId w15:val="{1858A609-007D-45E9-BEDD-A79DBE28E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EE2199"/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table" w:styleId="TaulukkoRuudukko">
    <w:name w:val="Table Grid"/>
    <w:basedOn w:val="Normaalitaulukko"/>
    <w:uiPriority w:val="39"/>
    <w:rsid w:val="00EE21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1</Pages>
  <Words>333</Words>
  <Characters>2702</Characters>
  <Application>Microsoft Office Word</Application>
  <DocSecurity>0</DocSecurity>
  <Lines>22</Lines>
  <Paragraphs>6</Paragraphs>
  <ScaleCrop>false</ScaleCrop>
  <Company/>
  <LinksUpToDate>false</LinksUpToDate>
  <CharactersWithSpaces>3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älä Markku</dc:creator>
  <cp:keywords/>
  <dc:description/>
  <cp:lastModifiedBy>Perälä Markku</cp:lastModifiedBy>
  <cp:revision>52</cp:revision>
  <dcterms:created xsi:type="dcterms:W3CDTF">2020-12-26T17:11:00Z</dcterms:created>
  <dcterms:modified xsi:type="dcterms:W3CDTF">2022-03-14T12:54:00Z</dcterms:modified>
</cp:coreProperties>
</file>